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702BB" w14:textId="42AF2C79" w:rsidR="00FF7837" w:rsidRDefault="00FF7837"/>
    <w:p w14:paraId="554A0163" w14:textId="13240E3B" w:rsidR="00B3439C" w:rsidRDefault="00B3439C"/>
    <w:p w14:paraId="6942AA0C" w14:textId="4DBA6DDE" w:rsidR="00B3439C" w:rsidRDefault="00B3439C">
      <w:r>
        <w:t>UCLA QST 206 Quantum Algorithms</w:t>
      </w:r>
    </w:p>
    <w:p w14:paraId="0415B428" w14:textId="29C26E29" w:rsidR="00B3439C" w:rsidRDefault="00D01584">
      <w:hyperlink r:id="rId5" w:history="1">
        <w:r w:rsidR="00B3439C" w:rsidRPr="003A418C">
          <w:rPr>
            <w:rStyle w:val="Hyperlink"/>
          </w:rPr>
          <w:t>https://www.cqse.ucla.edu/pdf/Syllabus_206.pdf</w:t>
        </w:r>
      </w:hyperlink>
      <w:r w:rsidR="00B3439C">
        <w:t xml:space="preserve"> </w:t>
      </w:r>
    </w:p>
    <w:p w14:paraId="2308D677" w14:textId="65B40BE0" w:rsidR="00B3439C" w:rsidRDefault="00D618C2">
      <w:hyperlink r:id="rId6" w:anchor="/courses/SyXYdqkujd?group=COT%20-%20Computer%20Theory&amp;bc=true&amp;bcCurrent=COT%20-%20Computer%20Theory&amp;bcItemType=courses&amp;bc=true&amp;bcCurrent=COT5600%20-%20Quantum%20Computing&amp;bcGroup=COT%20-%20Computer%20Theory&amp;bcItemType=courses" w:history="1">
        <w:r w:rsidRPr="00D618C2">
          <w:rPr>
            <w:rStyle w:val="Hyperlink"/>
          </w:rPr>
          <w:t>UCF COT5600 - Quantum Computing</w:t>
        </w:r>
      </w:hyperlink>
    </w:p>
    <w:p w14:paraId="51217DF5" w14:textId="1221F979" w:rsidR="00D618C2" w:rsidRDefault="00D618C2">
      <w:hyperlink r:id="rId7" w:anchor="/courses/r17tuqk_ou?group=COT%20-%20Computer%20Theory&amp;bc=true&amp;bcCurrent=COT%20-%20Computer%20Theory&amp;bcItemType=courses&amp;bc=true&amp;bcCurrent=COT6602%20-%20Introduction%20to%20Quantum%20Information%20Theory&amp;bcGroup=COT%20-%20Computer%20Theory&amp;bcItemType=courses" w:history="1">
        <w:r w:rsidRPr="00D618C2">
          <w:rPr>
            <w:rStyle w:val="Hyperlink"/>
          </w:rPr>
          <w:t>UCF COT6602 - Introduction to Quantum Information Theory</w:t>
        </w:r>
      </w:hyperlink>
    </w:p>
    <w:p w14:paraId="5DD916B8" w14:textId="34525530" w:rsidR="00D618C2" w:rsidRDefault="00D01584">
      <w:hyperlink r:id="rId8" w:history="1">
        <w:r w:rsidR="00D618C2" w:rsidRPr="00D01584">
          <w:rPr>
            <w:rStyle w:val="Hyperlink"/>
          </w:rPr>
          <w:t xml:space="preserve">UCF COT </w:t>
        </w:r>
        <w:r w:rsidRPr="00D01584">
          <w:rPr>
            <w:rStyle w:val="Hyperlink"/>
          </w:rPr>
          <w:t>6600 Quantum Computing - notes</w:t>
        </w:r>
      </w:hyperlink>
      <w:r>
        <w:t xml:space="preserve"> </w:t>
      </w:r>
      <w:proofErr w:type="spellStart"/>
      <w:r>
        <w:t>gradebuddy</w:t>
      </w:r>
      <w:proofErr w:type="spellEnd"/>
    </w:p>
    <w:p w14:paraId="5E4A531C" w14:textId="7E3F4F7B" w:rsidR="00D618C2" w:rsidRDefault="00D618C2">
      <w:hyperlink r:id="rId9" w:history="1">
        <w:proofErr w:type="spellStart"/>
        <w:r w:rsidRPr="00D618C2">
          <w:rPr>
            <w:rStyle w:val="Hyperlink"/>
          </w:rPr>
          <w:t>Qiskit</w:t>
        </w:r>
        <w:proofErr w:type="spellEnd"/>
        <w:r w:rsidRPr="00D618C2">
          <w:rPr>
            <w:rStyle w:val="Hyperlink"/>
          </w:rPr>
          <w:t xml:space="preserve"> Global Summer School 2020 - videos</w:t>
        </w:r>
      </w:hyperlink>
    </w:p>
    <w:p w14:paraId="28AF49EC" w14:textId="65516291" w:rsidR="00D618C2" w:rsidRDefault="00D618C2">
      <w:hyperlink r:id="rId10" w:history="1">
        <w:r w:rsidRPr="00D618C2">
          <w:rPr>
            <w:rStyle w:val="Hyperlink"/>
          </w:rPr>
          <w:t>Careers in Quantum Computing</w:t>
        </w:r>
      </w:hyperlink>
    </w:p>
    <w:p w14:paraId="70A1BB42" w14:textId="446EC643" w:rsidR="00D618C2" w:rsidRDefault="00D01584">
      <w:hyperlink r:id="rId11" w:history="1">
        <w:r w:rsidRPr="00D01584">
          <w:rPr>
            <w:rStyle w:val="Hyperlink"/>
          </w:rPr>
          <w:t>MIT OCW Quantum Physics I</w:t>
        </w:r>
      </w:hyperlink>
      <w:r>
        <w:t xml:space="preserve"> – Allan Adams ***</w:t>
      </w:r>
    </w:p>
    <w:p w14:paraId="68B8C271" w14:textId="2719E1A8" w:rsidR="00D01584" w:rsidRDefault="00D01584">
      <w:hyperlink r:id="rId12" w:history="1">
        <w:r w:rsidRPr="00814F63">
          <w:rPr>
            <w:rStyle w:val="Hyperlink"/>
          </w:rPr>
          <w:t>https://ocw.mit.edu/search/?q=Quantum+Physics</w:t>
        </w:r>
      </w:hyperlink>
      <w:r>
        <w:t xml:space="preserve"> </w:t>
      </w:r>
    </w:p>
    <w:p w14:paraId="26F2B1AB" w14:textId="08A231FD" w:rsidR="00D01584" w:rsidRDefault="00D01584">
      <w:hyperlink r:id="rId13" w:history="1">
        <w:r w:rsidRPr="00814F63">
          <w:rPr>
            <w:rStyle w:val="Hyperlink"/>
          </w:rPr>
          <w:t>https://en.wikipedia.org/w/index.php?go=Go&amp;search=quantum+bell+state&amp;title=Special%3ASearch&amp;ns0=1</w:t>
        </w:r>
      </w:hyperlink>
      <w:r>
        <w:t xml:space="preserve"> </w:t>
      </w:r>
    </w:p>
    <w:p w14:paraId="516465AA" w14:textId="3DDB1B71" w:rsidR="00D01584" w:rsidRDefault="00D01584">
      <w:hyperlink r:id="rId14" w:history="1">
        <w:r w:rsidRPr="00814F63">
          <w:rPr>
            <w:rStyle w:val="Hyperlink"/>
          </w:rPr>
          <w:t>https://en.wikipedia.org/wiki/Bell_state</w:t>
        </w:r>
      </w:hyperlink>
      <w:r>
        <w:t xml:space="preserve"> </w:t>
      </w:r>
    </w:p>
    <w:p w14:paraId="19B88E27" w14:textId="766E3E2B" w:rsidR="00D01584" w:rsidRDefault="00D01584">
      <w:hyperlink r:id="rId15" w:history="1">
        <w:r w:rsidRPr="00814F63">
          <w:rPr>
            <w:rStyle w:val="Hyperlink"/>
          </w:rPr>
          <w:t>https://en.wikipedia.org/wiki/Mathematical_formulation_of_quantum_mechanics</w:t>
        </w:r>
      </w:hyperlink>
      <w:r>
        <w:t xml:space="preserve"> </w:t>
      </w:r>
    </w:p>
    <w:p w14:paraId="7E53DC79" w14:textId="61C08420" w:rsidR="00D01584" w:rsidRDefault="00D01584">
      <w:hyperlink r:id="rId16" w:history="1">
        <w:r w:rsidRPr="00814F63">
          <w:rPr>
            <w:rStyle w:val="Hyperlink"/>
          </w:rPr>
          <w:t>https://medium.com/quantum-untangled/the-bernstein-vazirani-algorithm-quantum-algorithms-untangled-67e58d4a5096</w:t>
        </w:r>
      </w:hyperlink>
      <w:r>
        <w:t xml:space="preserve"> </w:t>
      </w:r>
    </w:p>
    <w:p w14:paraId="3199B9AF" w14:textId="77777777" w:rsidR="00D01584" w:rsidRDefault="00D01584">
      <w:bookmarkStart w:id="0" w:name="_GoBack"/>
      <w:bookmarkEnd w:id="0"/>
    </w:p>
    <w:p w14:paraId="7A08EED4" w14:textId="43BF221E" w:rsidR="00D01584" w:rsidRDefault="00D01584"/>
    <w:p w14:paraId="168CB058" w14:textId="77777777" w:rsidR="00D01584" w:rsidRDefault="00D01584"/>
    <w:p w14:paraId="3C71CFA0" w14:textId="52D2D1BA" w:rsidR="00B3439C" w:rsidRDefault="00B3439C">
      <w:r w:rsidRPr="00B3439C">
        <w:t>CSE 190 - An Introduction to Quantum Computing</w:t>
      </w:r>
    </w:p>
    <w:p w14:paraId="31B064A8" w14:textId="71ADFA73" w:rsidR="00B3439C" w:rsidRDefault="00D01584">
      <w:hyperlink r:id="rId17" w:history="1">
        <w:r w:rsidR="00B3439C" w:rsidRPr="003A418C">
          <w:rPr>
            <w:rStyle w:val="Hyperlink"/>
          </w:rPr>
          <w:t>https://algorithms.eng.ucsd.edu/cse190qc/syllabus</w:t>
        </w:r>
      </w:hyperlink>
      <w:r w:rsidR="00B3439C">
        <w:t xml:space="preserve"> </w:t>
      </w:r>
    </w:p>
    <w:p w14:paraId="5B0B1868" w14:textId="0009E8F0" w:rsidR="00B3439C" w:rsidRDefault="009E5243" w:rsidP="009E5243">
      <w:r>
        <w:t xml:space="preserve">*** </w:t>
      </w:r>
      <w:hyperlink r:id="rId18" w:history="1">
        <w:r w:rsidRPr="003A418C">
          <w:rPr>
            <w:rStyle w:val="Hyperlink"/>
          </w:rPr>
          <w:t>https://drive.google.com/file/d/1dSPP6_FzDAVZCBEdp4lf07vNH-VuldMh/view</w:t>
        </w:r>
      </w:hyperlink>
      <w:r w:rsidR="00B3439C">
        <w:t xml:space="preserve"> </w:t>
      </w:r>
    </w:p>
    <w:p w14:paraId="1739FFDA" w14:textId="79D0DE61" w:rsidR="009E5243" w:rsidRDefault="009E5243" w:rsidP="009E5243">
      <w:r>
        <w:t xml:space="preserve">*** </w:t>
      </w:r>
      <w:hyperlink r:id="rId19" w:history="1">
        <w:r w:rsidRPr="003A418C">
          <w:rPr>
            <w:rStyle w:val="Hyperlink"/>
          </w:rPr>
          <w:t>https://scottaaronson.blog/?p=3943</w:t>
        </w:r>
      </w:hyperlink>
      <w:r>
        <w:t xml:space="preserve"> </w:t>
      </w:r>
    </w:p>
    <w:p w14:paraId="5CF0331C" w14:textId="60BAE469" w:rsidR="009E5243" w:rsidRDefault="009E5243" w:rsidP="009E5243"/>
    <w:p w14:paraId="7CD968EE" w14:textId="6B772D18" w:rsidR="006738D4" w:rsidRDefault="006738D4" w:rsidP="009E5243">
      <w:r>
        <w:t xml:space="preserve">Algorithms: </w:t>
      </w:r>
      <w:hyperlink r:id="rId20" w:history="1">
        <w:r w:rsidRPr="003A418C">
          <w:rPr>
            <w:rStyle w:val="Hyperlink"/>
          </w:rPr>
          <w:t>https://sites.google.com/a/eng.ucsd.edu/cse101/algorithms</w:t>
        </w:r>
      </w:hyperlink>
      <w:r>
        <w:t xml:space="preserve"> </w:t>
      </w:r>
    </w:p>
    <w:p w14:paraId="57397E3D" w14:textId="3272CD61" w:rsidR="009E5243" w:rsidRDefault="009E5243" w:rsidP="009E5243">
      <w:r w:rsidRPr="009E5243">
        <w:t>Algorithm Design Techniques and Problem</w:t>
      </w:r>
      <w:r>
        <w:t xml:space="preserve">: </w:t>
      </w:r>
      <w:hyperlink r:id="rId21" w:history="1">
        <w:r w:rsidRPr="003A418C">
          <w:rPr>
            <w:rStyle w:val="Hyperlink"/>
          </w:rPr>
          <w:t>https://sites.google.com/a/eng.ucsd.edu/cse101/cse202/resources</w:t>
        </w:r>
      </w:hyperlink>
      <w:r>
        <w:t xml:space="preserve"> </w:t>
      </w:r>
    </w:p>
    <w:p w14:paraId="793DCE96" w14:textId="532B5437" w:rsidR="009E5243" w:rsidRDefault="009E5243" w:rsidP="009E5243"/>
    <w:p w14:paraId="404AA868" w14:textId="39F9D974" w:rsidR="009E5243" w:rsidRDefault="006738D4" w:rsidP="009E5243">
      <w:r w:rsidRPr="006738D4">
        <w:t>Writing Style Guide</w:t>
      </w:r>
      <w:r>
        <w:t xml:space="preserve">: </w:t>
      </w:r>
      <w:hyperlink r:id="rId22" w:history="1">
        <w:r w:rsidRPr="003A418C">
          <w:rPr>
            <w:rStyle w:val="Hyperlink"/>
          </w:rPr>
          <w:t>https://sites.google.com/a/eng.ucsd.edu/cse101/writing-style-guide</w:t>
        </w:r>
      </w:hyperlink>
      <w:r>
        <w:t xml:space="preserve"> </w:t>
      </w:r>
    </w:p>
    <w:p w14:paraId="411803A5" w14:textId="515095E0" w:rsidR="006738D4" w:rsidRDefault="006738D4" w:rsidP="009E5243"/>
    <w:p w14:paraId="4990BC5E" w14:textId="77777777" w:rsidR="00604F48" w:rsidRDefault="00604F48">
      <w:r>
        <w:t xml:space="preserve">Linear algebra: </w:t>
      </w:r>
      <w:hyperlink r:id="rId23" w:history="1">
        <w:r w:rsidRPr="003A418C">
          <w:rPr>
            <w:rStyle w:val="Hyperlink"/>
          </w:rPr>
          <w:t>https://en.wikipedia.org/wiki/Linear_algebra</w:t>
        </w:r>
      </w:hyperlink>
      <w:r>
        <w:t xml:space="preserve"> </w:t>
      </w:r>
    </w:p>
    <w:p w14:paraId="1B92906A" w14:textId="4647BFAA" w:rsidR="00A5257B" w:rsidRDefault="00A5257B">
      <w:r>
        <w:br w:type="page"/>
      </w:r>
    </w:p>
    <w:p w14:paraId="0BAC957A" w14:textId="77777777" w:rsidR="006738D4" w:rsidRDefault="006738D4" w:rsidP="009E5243"/>
    <w:p w14:paraId="437A5840" w14:textId="50B5369D" w:rsidR="00B3439C" w:rsidRDefault="006738D4">
      <w:r>
        <w:t xml:space="preserve">MIT: </w:t>
      </w:r>
      <w:r w:rsidRPr="006738D4">
        <w:t>8.371.3x Quantum Information Science II, Part 3 - Advanced quantum algorithms and information theory</w:t>
      </w:r>
      <w:r>
        <w:t xml:space="preserve"> </w:t>
      </w:r>
      <w:r w:rsidR="00A5257B">
        <w:t>– Aram Harrow</w:t>
      </w:r>
    </w:p>
    <w:p w14:paraId="41F444F1" w14:textId="36280C6C" w:rsidR="006738D4" w:rsidRDefault="006738D4">
      <w:r>
        <w:t xml:space="preserve">   </w:t>
      </w:r>
      <w:hyperlink r:id="rId24" w:history="1">
        <w:r w:rsidRPr="003A418C">
          <w:rPr>
            <w:rStyle w:val="Hyperlink"/>
          </w:rPr>
          <w:t>https://openlearninglibrary.mit.edu/courses/course-v1:MITx+8.371.3x+2T2018/syllabus/</w:t>
        </w:r>
      </w:hyperlink>
      <w:r>
        <w:t xml:space="preserve"> </w:t>
      </w:r>
    </w:p>
    <w:p w14:paraId="39715484" w14:textId="63264D8F" w:rsidR="00984D4D" w:rsidRDefault="00984D4D">
      <w:r>
        <w:t xml:space="preserve">       *** </w:t>
      </w:r>
      <w:r w:rsidRPr="000810FC">
        <w:rPr>
          <w:highlight w:val="yellow"/>
        </w:rPr>
        <w:t>Quantum algorithms – overview</w:t>
      </w:r>
      <w:r>
        <w:t xml:space="preserve">: </w:t>
      </w:r>
      <w:r w:rsidR="00F07A2C">
        <w:t xml:space="preserve"> </w:t>
      </w:r>
      <w:hyperlink r:id="rId25" w:history="1">
        <w:r w:rsidR="00F07A2C" w:rsidRPr="00F07A2C">
          <w:rPr>
            <w:rStyle w:val="Hyperlink"/>
            <w:b/>
            <w:highlight w:val="yellow"/>
          </w:rPr>
          <w:t>https://qiskit.org/textbook/ch-algorithms/</w:t>
        </w:r>
      </w:hyperlink>
      <w:r w:rsidR="00F07A2C">
        <w:t xml:space="preserve">  ***</w:t>
      </w:r>
    </w:p>
    <w:p w14:paraId="40244E0A" w14:textId="7807D224" w:rsidR="006738D4" w:rsidRDefault="006738D4">
      <w:r>
        <w:t xml:space="preserve">        </w:t>
      </w:r>
      <w:hyperlink r:id="rId26" w:history="1">
        <w:r w:rsidRPr="003A418C">
          <w:rPr>
            <w:rStyle w:val="Hyperlink"/>
          </w:rPr>
          <w:t>https://openlearninglibrary.mit.edu/courses/course-v1:MITx+8.371.3x+2T2018/courseware/Week1/lectures_m3_15/</w:t>
        </w:r>
      </w:hyperlink>
      <w:r>
        <w:t xml:space="preserve"> </w:t>
      </w:r>
    </w:p>
    <w:p w14:paraId="0F4C5699" w14:textId="2F258697" w:rsidR="000810FC" w:rsidRDefault="00A5257B">
      <w:r>
        <w:t xml:space="preserve">quantum </w:t>
      </w:r>
      <w:r w:rsidR="000810FC">
        <w:t>Models of quantum algorithms</w:t>
      </w:r>
    </w:p>
    <w:p w14:paraId="0AD71E0E" w14:textId="730C0E3A" w:rsidR="000810FC" w:rsidRPr="00F07A2C" w:rsidRDefault="00D01584">
      <w:pPr>
        <w:rPr>
          <w:b/>
        </w:rPr>
      </w:pPr>
      <w:hyperlink r:id="rId27" w:history="1">
        <w:r w:rsidR="000810FC" w:rsidRPr="00F07A2C">
          <w:rPr>
            <w:rStyle w:val="Hyperlink"/>
            <w:b/>
          </w:rPr>
          <w:t>Overview of known algorithms</w:t>
        </w:r>
      </w:hyperlink>
    </w:p>
    <w:p w14:paraId="437753EA" w14:textId="4EA49CBD" w:rsidR="00F07A2C" w:rsidRDefault="000810FC">
      <w:r>
        <w:t xml:space="preserve">   </w:t>
      </w:r>
      <w:r w:rsidR="00F07A2C">
        <w:t xml:space="preserve"> Quantum Fourier Transform (QFT)</w:t>
      </w:r>
    </w:p>
    <w:p w14:paraId="0C3B87AC" w14:textId="54CA9D85" w:rsidR="000810FC" w:rsidRDefault="00F07A2C">
      <w:r>
        <w:t xml:space="preserve">    </w:t>
      </w:r>
      <w:r w:rsidR="000810FC">
        <w:t>Deutsch-</w:t>
      </w:r>
      <w:proofErr w:type="spellStart"/>
      <w:r w:rsidR="000810FC">
        <w:t>Jozsa</w:t>
      </w:r>
      <w:proofErr w:type="spellEnd"/>
      <w:r>
        <w:t xml:space="preserve"> Algorithm</w:t>
      </w:r>
    </w:p>
    <w:p w14:paraId="10253926" w14:textId="77777777" w:rsidR="00F07A2C" w:rsidRDefault="00F07A2C" w:rsidP="00F07A2C">
      <w:r>
        <w:t xml:space="preserve">    </w:t>
      </w:r>
      <w:hyperlink r:id="rId28" w:history="1">
        <w:r w:rsidRPr="00F07A2C">
          <w:rPr>
            <w:rStyle w:val="Hyperlink"/>
          </w:rPr>
          <w:t>Bernstein-</w:t>
        </w:r>
        <w:proofErr w:type="spellStart"/>
        <w:r w:rsidRPr="00F07A2C">
          <w:rPr>
            <w:rStyle w:val="Hyperlink"/>
          </w:rPr>
          <w:t>Vazirani</w:t>
        </w:r>
        <w:proofErr w:type="spellEnd"/>
        <w:r w:rsidRPr="00F07A2C">
          <w:rPr>
            <w:rStyle w:val="Hyperlink"/>
          </w:rPr>
          <w:t xml:space="preserve"> Algorithm: Quantum Algorithms Untangled</w:t>
        </w:r>
      </w:hyperlink>
    </w:p>
    <w:p w14:paraId="52272FA6" w14:textId="53DA62D0" w:rsidR="000810FC" w:rsidRDefault="000810FC">
      <w:r>
        <w:t xml:space="preserve">    Simon’s</w:t>
      </w:r>
      <w:r w:rsidR="00F07A2C">
        <w:t xml:space="preserve"> Algorithm</w:t>
      </w:r>
    </w:p>
    <w:p w14:paraId="04DD8C00" w14:textId="702C22F6" w:rsidR="000810FC" w:rsidRDefault="000810FC">
      <w:r>
        <w:t xml:space="preserve">    Grover’s </w:t>
      </w:r>
      <w:r w:rsidR="00F07A2C">
        <w:t>Algorithm</w:t>
      </w:r>
    </w:p>
    <w:p w14:paraId="6BE05B23" w14:textId="4E042C94" w:rsidR="000810FC" w:rsidRDefault="000810FC">
      <w:r>
        <w:t xml:space="preserve">    Shor’s </w:t>
      </w:r>
      <w:r w:rsidR="00F07A2C">
        <w:t>Algorithm</w:t>
      </w:r>
    </w:p>
    <w:p w14:paraId="4AF30227" w14:textId="404BAD82" w:rsidR="000810FC" w:rsidRDefault="000810FC">
      <w:r>
        <w:t xml:space="preserve">    </w:t>
      </w:r>
      <w:r w:rsidR="00F07A2C">
        <w:t xml:space="preserve">Quantum </w:t>
      </w:r>
      <w:r>
        <w:t>Phase estimation</w:t>
      </w:r>
    </w:p>
    <w:p w14:paraId="0C173D75" w14:textId="7C09D905" w:rsidR="000810FC" w:rsidRDefault="000810FC">
      <w:r>
        <w:t xml:space="preserve">    </w:t>
      </w:r>
      <w:proofErr w:type="gramStart"/>
      <w:r w:rsidR="00F07A2C">
        <w:t>?</w:t>
      </w:r>
      <w:r>
        <w:t>Hamiltonian</w:t>
      </w:r>
      <w:proofErr w:type="gramEnd"/>
      <w:r>
        <w:t xml:space="preserve"> simulation</w:t>
      </w:r>
    </w:p>
    <w:p w14:paraId="6FDE499A" w14:textId="02F7124C" w:rsidR="000810FC" w:rsidRDefault="000810FC">
      <w:r>
        <w:t xml:space="preserve">    Adiabatic optimization </w:t>
      </w:r>
    </w:p>
    <w:p w14:paraId="04E40D07" w14:textId="4EAD7C7D" w:rsidR="000810FC" w:rsidRDefault="000810FC">
      <w:r>
        <w:t>Advanced quantum algorithms</w:t>
      </w:r>
    </w:p>
    <w:p w14:paraId="708D9DF3" w14:textId="1C1DDD99" w:rsidR="000810FC" w:rsidRDefault="000810FC">
      <w:r>
        <w:t xml:space="preserve">  Quantum Fourier Transformation</w:t>
      </w:r>
      <w:r w:rsidR="00A5257B">
        <w:t xml:space="preserve"> (QFT)</w:t>
      </w:r>
    </w:p>
    <w:p w14:paraId="40CAEF61" w14:textId="666D6B81" w:rsidR="00F07A2C" w:rsidRDefault="00F07A2C">
      <w:r>
        <w:t xml:space="preserve">  Quantum Counting</w:t>
      </w:r>
    </w:p>
    <w:p w14:paraId="0EC2181F" w14:textId="578293B3" w:rsidR="00F07A2C" w:rsidRDefault="00F07A2C">
      <w:r>
        <w:t xml:space="preserve">  Quantum Walk Search Algorithm</w:t>
      </w:r>
    </w:p>
    <w:p w14:paraId="168807D8" w14:textId="47692793" w:rsidR="00F07A2C" w:rsidRDefault="00F07A2C">
      <w:r>
        <w:t xml:space="preserve">  Quantum Teleportation</w:t>
      </w:r>
    </w:p>
    <w:p w14:paraId="281FFB4F" w14:textId="7509907A" w:rsidR="00F07A2C" w:rsidRDefault="00F07A2C">
      <w:r>
        <w:t xml:space="preserve">  </w:t>
      </w:r>
      <w:proofErr w:type="spellStart"/>
      <w:r>
        <w:t>Superdense</w:t>
      </w:r>
      <w:proofErr w:type="spellEnd"/>
      <w:r>
        <w:t xml:space="preserve"> Coding</w:t>
      </w:r>
    </w:p>
    <w:p w14:paraId="0AF88844" w14:textId="6D6864B1" w:rsidR="00F07A2C" w:rsidRDefault="00F07A2C">
      <w:r>
        <w:t xml:space="preserve">  Quantum Key Distribution</w:t>
      </w:r>
    </w:p>
    <w:p w14:paraId="58EBBD94" w14:textId="77777777" w:rsidR="00F07A2C" w:rsidRDefault="00F07A2C"/>
    <w:p w14:paraId="4EEC49F6" w14:textId="754E7C35" w:rsidR="000810FC" w:rsidRDefault="000810FC">
      <w:r>
        <w:t xml:space="preserve">   Hidden subgroup problem </w:t>
      </w:r>
      <w:r w:rsidR="00A5257B">
        <w:t>(HSP)</w:t>
      </w:r>
    </w:p>
    <w:p w14:paraId="5EFFEEEB" w14:textId="0CD568D7" w:rsidR="00A5257B" w:rsidRDefault="00A5257B">
      <w:r>
        <w:t xml:space="preserve">   </w:t>
      </w:r>
    </w:p>
    <w:p w14:paraId="4B5B1379" w14:textId="19B0B4C8" w:rsidR="00A5257B" w:rsidRDefault="00A5257B">
      <w:r>
        <w:t>Lower bounds of quantum algorithms</w:t>
      </w:r>
    </w:p>
    <w:p w14:paraId="2B1410F5" w14:textId="3262A9D3" w:rsidR="00A5257B" w:rsidRDefault="00A5257B">
      <w:r>
        <w:lastRenderedPageBreak/>
        <w:t>Abelian QFT</w:t>
      </w:r>
    </w:p>
    <w:p w14:paraId="0E19DEFE" w14:textId="77777777" w:rsidR="00A5257B" w:rsidRDefault="00A5257B"/>
    <w:p w14:paraId="27DD89E9" w14:textId="0D6CF95E" w:rsidR="00A5257B" w:rsidRDefault="00A5257B">
      <w:r>
        <w:t xml:space="preserve">    </w:t>
      </w:r>
    </w:p>
    <w:p w14:paraId="5CFC744E" w14:textId="1D36FA69" w:rsidR="000810FC" w:rsidRDefault="000810FC">
      <w:r>
        <w:t xml:space="preserve">   </w:t>
      </w:r>
    </w:p>
    <w:sectPr w:rsidR="0008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562B11"/>
    <w:multiLevelType w:val="hybridMultilevel"/>
    <w:tmpl w:val="B9883EEA"/>
    <w:lvl w:ilvl="0" w:tplc="AFA034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tDA0MDO1tLA0MTFU0lEKTi0uzszPAykwqgUASAnh2ywAAAA="/>
  </w:docVars>
  <w:rsids>
    <w:rsidRoot w:val="00FF7837"/>
    <w:rsid w:val="00044B32"/>
    <w:rsid w:val="000810FC"/>
    <w:rsid w:val="00604F48"/>
    <w:rsid w:val="006738D4"/>
    <w:rsid w:val="00984D4D"/>
    <w:rsid w:val="009E5243"/>
    <w:rsid w:val="00A5257B"/>
    <w:rsid w:val="00B3439C"/>
    <w:rsid w:val="00D01584"/>
    <w:rsid w:val="00D618C2"/>
    <w:rsid w:val="00F07A2C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E4519"/>
  <w15:chartTrackingRefBased/>
  <w15:docId w15:val="{1E646AE2-8DD3-428A-B80A-273C28B4A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4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43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E52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debuddy.com/schools/university-of-central-florida/courses/3055741/cot-6600/docs/" TargetMode="External"/><Relationship Id="rId13" Type="http://schemas.openxmlformats.org/officeDocument/2006/relationships/hyperlink" Target="https://en.wikipedia.org/w/index.php?go=Go&amp;search=quantum+bell+state&amp;title=Special%3ASearch&amp;ns0=1" TargetMode="External"/><Relationship Id="rId18" Type="http://schemas.openxmlformats.org/officeDocument/2006/relationships/hyperlink" Target="https://drive.google.com/file/d/1dSPP6_FzDAVZCBEdp4lf07vNH-VuldMh/view" TargetMode="External"/><Relationship Id="rId26" Type="http://schemas.openxmlformats.org/officeDocument/2006/relationships/hyperlink" Target="https://openlearninglibrary.mit.edu/courses/course-v1:MITx+8.371.3x+2T2018/courseware/Week1/lectures_m3_15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ites.google.com/a/eng.ucsd.edu/cse101/cse202/resources" TargetMode="External"/><Relationship Id="rId7" Type="http://schemas.openxmlformats.org/officeDocument/2006/relationships/hyperlink" Target="https://www.ucf.edu/catalog/graduate/" TargetMode="External"/><Relationship Id="rId12" Type="http://schemas.openxmlformats.org/officeDocument/2006/relationships/hyperlink" Target="https://ocw.mit.edu/search/?q=Quantum+Physics" TargetMode="External"/><Relationship Id="rId17" Type="http://schemas.openxmlformats.org/officeDocument/2006/relationships/hyperlink" Target="https://algorithms.eng.ucsd.edu/cse190qc/syllabus" TargetMode="External"/><Relationship Id="rId25" Type="http://schemas.openxmlformats.org/officeDocument/2006/relationships/hyperlink" Target="https://qiskit.org/textbook/ch-algorithm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dium.com/quantum-untangled/the-bernstein-vazirani-algorithm-quantum-algorithms-untangled-67e58d4a5096" TargetMode="External"/><Relationship Id="rId20" Type="http://schemas.openxmlformats.org/officeDocument/2006/relationships/hyperlink" Target="https://sites.google.com/a/eng.ucsd.edu/cse101/algorithms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ucf.edu/catalog/graduate/" TargetMode="External"/><Relationship Id="rId11" Type="http://schemas.openxmlformats.org/officeDocument/2006/relationships/hyperlink" Target="https://www.youtube.com/watch?v=lZ3bPUKo5zc" TargetMode="External"/><Relationship Id="rId24" Type="http://schemas.openxmlformats.org/officeDocument/2006/relationships/hyperlink" Target="https://openlearninglibrary.mit.edu/courses/course-v1:MITx+8.371.3x+2T2018/syllabus/" TargetMode="External"/><Relationship Id="rId5" Type="http://schemas.openxmlformats.org/officeDocument/2006/relationships/hyperlink" Target="https://www.cqse.ucla.edu/pdf/Syllabus_206.pdf" TargetMode="External"/><Relationship Id="rId15" Type="http://schemas.openxmlformats.org/officeDocument/2006/relationships/hyperlink" Target="https://en.wikipedia.org/wiki/Mathematical_formulation_of_quantum_mechanics" TargetMode="External"/><Relationship Id="rId23" Type="http://schemas.openxmlformats.org/officeDocument/2006/relationships/hyperlink" Target="https://en.wikipedia.org/wiki/Linear_algebra" TargetMode="External"/><Relationship Id="rId28" Type="http://schemas.openxmlformats.org/officeDocument/2006/relationships/hyperlink" Target="https://medium.com/quantum-untangled/the-bernstein-vazirani-algorithm-quantum-algorithms-untangled-67e58d4a5096" TargetMode="External"/><Relationship Id="rId10" Type="http://schemas.openxmlformats.org/officeDocument/2006/relationships/hyperlink" Target="https://learn.qiskit.org/summer-school/2020/careers-in-computing" TargetMode="External"/><Relationship Id="rId19" Type="http://schemas.openxmlformats.org/officeDocument/2006/relationships/hyperlink" Target="https://scottaaronson.blog/?p=39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playlist?list=PLOFEBzvs-VvrXTMy5Y2IqmSaUjfnhvBHR" TargetMode="External"/><Relationship Id="rId14" Type="http://schemas.openxmlformats.org/officeDocument/2006/relationships/hyperlink" Target="https://en.wikipedia.org/wiki/Bell_state" TargetMode="External"/><Relationship Id="rId22" Type="http://schemas.openxmlformats.org/officeDocument/2006/relationships/hyperlink" Target="https://sites.google.com/a/eng.ucsd.edu/cse101/writing-style-guide" TargetMode="External"/><Relationship Id="rId27" Type="http://schemas.openxmlformats.org/officeDocument/2006/relationships/hyperlink" Target="https://qiskit.org/textbook/ch-algorithms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4</Pages>
  <Words>708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4</cp:revision>
  <dcterms:created xsi:type="dcterms:W3CDTF">2022-11-07T18:08:00Z</dcterms:created>
  <dcterms:modified xsi:type="dcterms:W3CDTF">2022-11-11T01:09:00Z</dcterms:modified>
</cp:coreProperties>
</file>